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3A40D8" w14:textId="77777777" w:rsidR="00FB62FF" w:rsidRPr="00FB62FF" w:rsidRDefault="00FB62FF" w:rsidP="00FB62FF">
      <w:pPr>
        <w:rPr>
          <w:rFonts w:ascii="Arial" w:hAnsi="Arial" w:cs="Arial"/>
          <w:i/>
          <w:iCs/>
        </w:rPr>
      </w:pPr>
      <w:r w:rsidRPr="00FB62FF">
        <w:rPr>
          <w:rFonts w:ascii="Arial" w:hAnsi="Arial" w:cs="Arial"/>
          <w:i/>
          <w:iCs/>
        </w:rPr>
        <w:t>You are the CEO of Verizon Wireless (www.verizonwireless.com), and you are giving a presentation to the board of directors. Begin by introducing how Google’s Project Fi works. Then, describe your strategy for competing with Project Fi.</w:t>
      </w:r>
    </w:p>
    <w:p w14:paraId="21D68370" w14:textId="77777777" w:rsidR="00FB62FF" w:rsidRPr="00FB62FF" w:rsidRDefault="00FB62FF" w:rsidP="00FB62FF">
      <w:pPr>
        <w:rPr>
          <w:rFonts w:ascii="Arial" w:hAnsi="Arial" w:cs="Arial"/>
          <w:i/>
          <w:iCs/>
        </w:rPr>
      </w:pPr>
    </w:p>
    <w:p w14:paraId="28345AE6" w14:textId="77777777" w:rsidR="00D15BD5" w:rsidRPr="00FB62FF" w:rsidRDefault="00D15BD5">
      <w:pPr>
        <w:rPr>
          <w:rFonts w:ascii="Arial" w:hAnsi="Arial" w:cs="Arial"/>
          <w:i/>
          <w:iCs/>
        </w:rPr>
      </w:pPr>
    </w:p>
    <w:sectPr w:rsidR="00D15BD5" w:rsidRPr="00FB62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xNLUE0iYGZmYWBko6SsGpxcWZ+XkgBYa1AFilxAksAAAA"/>
  </w:docVars>
  <w:rsids>
    <w:rsidRoot w:val="00FB62FF"/>
    <w:rsid w:val="00D15BD5"/>
    <w:rsid w:val="00FB62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944EB9"/>
  <w15:chartTrackingRefBased/>
  <w15:docId w15:val="{876AB182-79BA-4FAE-8923-4FC8CA7645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730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</Words>
  <Characters>203</Characters>
  <Application>Microsoft Office Word</Application>
  <DocSecurity>0</DocSecurity>
  <Lines>1</Lines>
  <Paragraphs>1</Paragraphs>
  <ScaleCrop>false</ScaleCrop>
  <Company/>
  <LinksUpToDate>false</LinksUpToDate>
  <CharactersWithSpaces>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3-23T07:58:00Z</dcterms:created>
  <dcterms:modified xsi:type="dcterms:W3CDTF">2022-03-23T07:59:00Z</dcterms:modified>
</cp:coreProperties>
</file>